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61FB6" w14:textId="0283127F" w:rsidR="00AB7B5E" w:rsidRDefault="00A41D55" w:rsidP="009F4B69">
      <w:pPr>
        <w:pStyle w:val="Title"/>
      </w:pPr>
      <w:r w:rsidRPr="009F4B69">
        <w:t>4CCS1</w:t>
      </w:r>
      <w:r w:rsidR="002616FD" w:rsidRPr="009F4B69">
        <w:t xml:space="preserve">PPA </w:t>
      </w:r>
      <w:r w:rsidR="00215CCA" w:rsidRPr="009F4B69">
        <w:t xml:space="preserve">Coursework </w:t>
      </w:r>
      <w:r w:rsidR="00E522DF">
        <w:t>3: Game of Life</w:t>
      </w:r>
    </w:p>
    <w:p w14:paraId="05E09DA0" w14:textId="66731C54" w:rsidR="00984917" w:rsidRPr="00E522DF" w:rsidRDefault="00E522DF" w:rsidP="00E522DF">
      <w:r>
        <w:t xml:space="preserve">Coursework </w:t>
      </w:r>
      <w:r w:rsidR="00984917">
        <w:t xml:space="preserve">completed by: Caleb Chan </w:t>
      </w:r>
      <w:hyperlink r:id="rId7" w:history="1">
        <w:r w:rsidR="00984917" w:rsidRPr="00135DD6">
          <w:rPr>
            <w:rStyle w:val="Hyperlink"/>
          </w:rPr>
          <w:t>caleb.chan@kcl.ac.uk</w:t>
        </w:r>
      </w:hyperlink>
      <w:r w:rsidR="00984917">
        <w:t xml:space="preserve"> and Alexander Wickman </w:t>
      </w:r>
      <w:hyperlink r:id="rId8" w:history="1">
        <w:r w:rsidR="00984917" w:rsidRPr="00135DD6">
          <w:rPr>
            <w:rStyle w:val="Hyperlink"/>
          </w:rPr>
          <w:t>alexander.wickman@kcl.ac.uk</w:t>
        </w:r>
      </w:hyperlink>
      <w:r w:rsidR="00984917">
        <w:t xml:space="preserve"> </w:t>
      </w:r>
    </w:p>
    <w:p w14:paraId="367BFC83" w14:textId="3E69E6FE" w:rsidR="00215CCA" w:rsidRDefault="00E522DF" w:rsidP="009F4B69">
      <w:pPr>
        <w:pStyle w:val="Heading1"/>
      </w:pPr>
      <w:r>
        <w:t>Life Form Descriptions</w:t>
      </w:r>
    </w:p>
    <w:p w14:paraId="3E1EBD76" w14:textId="4B7EA47E" w:rsidR="008E4D15" w:rsidRDefault="008E4D15" w:rsidP="00E522DF">
      <w:r>
        <w:t xml:space="preserve">Mycoplasma – </w:t>
      </w:r>
    </w:p>
    <w:p w14:paraId="54532200" w14:textId="40DDC604" w:rsidR="008E4D15" w:rsidRDefault="008E4D15" w:rsidP="00E522DF">
      <w:r>
        <w:t>Influenza – Becomes alive after two generation cycles</w:t>
      </w:r>
    </w:p>
    <w:p w14:paraId="3A52A1D8" w14:textId="4D1705B4" w:rsidR="008E4D15" w:rsidRDefault="008E4D15" w:rsidP="00E522DF">
      <w:r>
        <w:t xml:space="preserve">Flavobacterium – Changes colour </w:t>
      </w:r>
    </w:p>
    <w:p w14:paraId="283DFAE6" w14:textId="733E7516" w:rsidR="00E522DF" w:rsidRPr="00E522DF" w:rsidRDefault="00984917" w:rsidP="00E522DF">
      <w:r>
        <w:br w:type="page"/>
      </w:r>
    </w:p>
    <w:p w14:paraId="7670EFFE" w14:textId="62E778F4" w:rsidR="0093293B" w:rsidRDefault="0093293B" w:rsidP="009F4B69">
      <w:pPr>
        <w:pStyle w:val="Heading1"/>
      </w:pPr>
      <w:r>
        <w:lastRenderedPageBreak/>
        <w:t>Base Tasks:</w:t>
      </w:r>
    </w:p>
    <w:p w14:paraId="60326F31" w14:textId="09E0A217" w:rsidR="00E522DF" w:rsidRPr="00E522DF" w:rsidRDefault="00E522DF" w:rsidP="00E522DF">
      <w:r>
        <w:br w:type="page"/>
      </w:r>
    </w:p>
    <w:p w14:paraId="63097B8F" w14:textId="1E35F93F" w:rsidR="00EA100A" w:rsidRDefault="00EB2D73" w:rsidP="009F4B69">
      <w:pPr>
        <w:pStyle w:val="Heading1"/>
      </w:pPr>
      <w:r>
        <w:lastRenderedPageBreak/>
        <w:t>Challenge Tasks:</w:t>
      </w:r>
    </w:p>
    <w:p w14:paraId="27934641" w14:textId="741C859F" w:rsidR="00F00CE4" w:rsidRPr="00E522DF" w:rsidRDefault="00F00CE4" w:rsidP="00E522DF">
      <w:pPr>
        <w:pStyle w:val="Heading1"/>
      </w:pPr>
    </w:p>
    <w:sectPr w:rsidR="00F00CE4" w:rsidRPr="00E522DF" w:rsidSect="00030AB7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C5162" w14:textId="77777777" w:rsidR="007939F4" w:rsidRDefault="007939F4" w:rsidP="00F119E4">
      <w:pPr>
        <w:spacing w:after="0" w:line="240" w:lineRule="auto"/>
      </w:pPr>
      <w:r>
        <w:separator/>
      </w:r>
    </w:p>
  </w:endnote>
  <w:endnote w:type="continuationSeparator" w:id="0">
    <w:p w14:paraId="76921B9E" w14:textId="77777777" w:rsidR="007939F4" w:rsidRDefault="007939F4" w:rsidP="00F11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3CF4F" w14:textId="6FE3BD5E" w:rsidR="00350AA1" w:rsidRDefault="00902B05">
    <w:pPr>
      <w:pStyle w:val="Footer"/>
    </w:pPr>
    <w:r w:rsidRPr="00902B05">
      <w:rPr>
        <w:caps/>
        <w:noProof/>
        <w:color w:val="808080" w:themeColor="background1" w:themeShade="80"/>
        <w:sz w:val="18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0EE4A282" wp14:editId="743B034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C5A0DC" w14:textId="5533D95D" w:rsidR="00902B05" w:rsidRDefault="002616F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CALEB CHAN</w:t>
                            </w:r>
                            <w:r w:rsidR="00E522DF">
                              <w:rPr>
                                <w:color w:val="7F7F7F" w:themeColor="text1" w:themeTint="80"/>
                              </w:rPr>
                              <w:t xml:space="preserve">, ALEXANDER WICKMAN | </w:t>
                            </w:r>
                            <w:r w:rsidR="00A41D55">
                              <w:rPr>
                                <w:color w:val="7F7F7F" w:themeColor="text1" w:themeTint="80"/>
                              </w:rPr>
                              <w:t>4CCS1PP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E4A282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39C5A0DC" w14:textId="5533D95D" w:rsidR="00902B05" w:rsidRDefault="002616F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CALEB CHAN</w:t>
                      </w:r>
                      <w:r w:rsidR="00E522DF">
                        <w:rPr>
                          <w:color w:val="7F7F7F" w:themeColor="text1" w:themeTint="80"/>
                        </w:rPr>
                        <w:t xml:space="preserve">, ALEXANDER WICKMAN | </w:t>
                      </w:r>
                      <w:r w:rsidR="00A41D55">
                        <w:rPr>
                          <w:color w:val="7F7F7F" w:themeColor="text1" w:themeTint="80"/>
                        </w:rPr>
                        <w:t>4CCS1PPA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902B05">
      <w:rPr>
        <w:caps/>
        <w:noProof/>
        <w:sz w:val="18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6FABC60" wp14:editId="2C197E3A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2DF6DD" w14:textId="77777777" w:rsidR="00902B05" w:rsidRDefault="00902B0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FABC60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6B2DF6DD" w14:textId="77777777" w:rsidR="00902B05" w:rsidRDefault="00902B0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74DA2" w14:textId="77777777" w:rsidR="007939F4" w:rsidRDefault="007939F4" w:rsidP="00F119E4">
      <w:pPr>
        <w:spacing w:after="0" w:line="240" w:lineRule="auto"/>
      </w:pPr>
      <w:r>
        <w:separator/>
      </w:r>
    </w:p>
  </w:footnote>
  <w:footnote w:type="continuationSeparator" w:id="0">
    <w:p w14:paraId="2067B488" w14:textId="77777777" w:rsidR="007939F4" w:rsidRDefault="007939F4" w:rsidP="00F11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CE28A" w14:textId="5FCD1D90" w:rsidR="00902B05" w:rsidRPr="00E375E3" w:rsidRDefault="005B78CC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sz w:val="26"/>
        <w:szCs w:val="26"/>
      </w:rPr>
    </w:pPr>
    <w:r>
      <w:rPr>
        <w:rFonts w:asciiTheme="majorHAnsi" w:eastAsiaTheme="majorEastAsia" w:hAnsiTheme="majorHAnsi" w:cstheme="majorBidi"/>
        <w:sz w:val="26"/>
        <w:szCs w:val="26"/>
      </w:rPr>
      <w:t>4CCS1</w:t>
    </w:r>
    <w:r w:rsidR="002616FD" w:rsidRPr="00E375E3">
      <w:rPr>
        <w:rFonts w:asciiTheme="majorHAnsi" w:eastAsiaTheme="majorEastAsia" w:hAnsiTheme="majorHAnsi" w:cstheme="majorBidi"/>
        <w:sz w:val="26"/>
        <w:szCs w:val="26"/>
      </w:rPr>
      <w:t xml:space="preserve">PPA </w:t>
    </w:r>
    <w:sdt>
      <w:sdtPr>
        <w:rPr>
          <w:rFonts w:asciiTheme="majorHAnsi" w:eastAsiaTheme="majorEastAsia" w:hAnsiTheme="majorHAnsi" w:cstheme="majorBidi"/>
          <w:sz w:val="26"/>
          <w:szCs w:val="26"/>
        </w:rPr>
        <w:alias w:val="Title"/>
        <w:tag w:val=""/>
        <w:id w:val="-932208079"/>
        <w:placeholder>
          <w:docPart w:val="0AF1A9FDFE664C9EA6F1877E2990DBD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616FD" w:rsidRPr="00E375E3">
          <w:rPr>
            <w:rFonts w:asciiTheme="majorHAnsi" w:eastAsiaTheme="majorEastAsia" w:hAnsiTheme="majorHAnsi" w:cstheme="majorBidi"/>
            <w:sz w:val="26"/>
            <w:szCs w:val="26"/>
          </w:rPr>
          <w:t xml:space="preserve">Coursework </w:t>
        </w:r>
        <w:r w:rsidR="00E522DF">
          <w:rPr>
            <w:rFonts w:asciiTheme="majorHAnsi" w:eastAsiaTheme="majorEastAsia" w:hAnsiTheme="majorHAnsi" w:cstheme="majorBidi"/>
            <w:sz w:val="26"/>
            <w:szCs w:val="26"/>
          </w:rPr>
          <w:t>3</w:t>
        </w:r>
        <w:r w:rsidR="002616FD" w:rsidRPr="00E375E3">
          <w:rPr>
            <w:rFonts w:asciiTheme="majorHAnsi" w:eastAsiaTheme="majorEastAsia" w:hAnsiTheme="majorHAnsi" w:cstheme="majorBidi"/>
            <w:sz w:val="26"/>
            <w:szCs w:val="26"/>
          </w:rPr>
          <w:t xml:space="preserve">: </w:t>
        </w:r>
        <w:r w:rsidR="00E522DF">
          <w:rPr>
            <w:rFonts w:asciiTheme="majorHAnsi" w:eastAsiaTheme="majorEastAsia" w:hAnsiTheme="majorHAnsi" w:cstheme="majorBidi"/>
            <w:sz w:val="26"/>
            <w:szCs w:val="26"/>
          </w:rPr>
          <w:t>Game of Life</w:t>
        </w:r>
      </w:sdtContent>
    </w:sdt>
  </w:p>
  <w:p w14:paraId="48A57DF5" w14:textId="77777777" w:rsidR="00350AA1" w:rsidRDefault="00350A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6EE4"/>
    <w:multiLevelType w:val="hybridMultilevel"/>
    <w:tmpl w:val="B5BA5746"/>
    <w:lvl w:ilvl="0" w:tplc="30F47FBC"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1540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AyNjMzMLIwNzJS0lEKTi0uzszPAykwqgUA/O6SJywAAAA="/>
  </w:docVars>
  <w:rsids>
    <w:rsidRoot w:val="00876611"/>
    <w:rsid w:val="00030AB7"/>
    <w:rsid w:val="0005106A"/>
    <w:rsid w:val="00070A7B"/>
    <w:rsid w:val="000A291A"/>
    <w:rsid w:val="000D1718"/>
    <w:rsid w:val="000D607E"/>
    <w:rsid w:val="000E2D18"/>
    <w:rsid w:val="000F5BD5"/>
    <w:rsid w:val="00130272"/>
    <w:rsid w:val="00145EB9"/>
    <w:rsid w:val="00146D94"/>
    <w:rsid w:val="0015515F"/>
    <w:rsid w:val="00170FFA"/>
    <w:rsid w:val="001753C9"/>
    <w:rsid w:val="001768BE"/>
    <w:rsid w:val="001B0EF4"/>
    <w:rsid w:val="001E2EDC"/>
    <w:rsid w:val="001F4BC1"/>
    <w:rsid w:val="0020595C"/>
    <w:rsid w:val="00215CCA"/>
    <w:rsid w:val="00216081"/>
    <w:rsid w:val="002226E1"/>
    <w:rsid w:val="00232C2A"/>
    <w:rsid w:val="002616FD"/>
    <w:rsid w:val="0026253A"/>
    <w:rsid w:val="002819AB"/>
    <w:rsid w:val="0028603D"/>
    <w:rsid w:val="002A34B2"/>
    <w:rsid w:val="002B438F"/>
    <w:rsid w:val="002E5E37"/>
    <w:rsid w:val="002E61CE"/>
    <w:rsid w:val="00336BB2"/>
    <w:rsid w:val="00350AA1"/>
    <w:rsid w:val="00352D9C"/>
    <w:rsid w:val="003546B8"/>
    <w:rsid w:val="00355CBC"/>
    <w:rsid w:val="00365C71"/>
    <w:rsid w:val="0036615F"/>
    <w:rsid w:val="00387DF7"/>
    <w:rsid w:val="003C6B79"/>
    <w:rsid w:val="004032F3"/>
    <w:rsid w:val="004049A2"/>
    <w:rsid w:val="004307F1"/>
    <w:rsid w:val="00445933"/>
    <w:rsid w:val="004632B2"/>
    <w:rsid w:val="00475905"/>
    <w:rsid w:val="00493E46"/>
    <w:rsid w:val="00497713"/>
    <w:rsid w:val="004A1F50"/>
    <w:rsid w:val="004C03CB"/>
    <w:rsid w:val="004C4D85"/>
    <w:rsid w:val="004C4E1A"/>
    <w:rsid w:val="004D0A88"/>
    <w:rsid w:val="004D3D90"/>
    <w:rsid w:val="004F44D5"/>
    <w:rsid w:val="0050528E"/>
    <w:rsid w:val="00523D38"/>
    <w:rsid w:val="00551256"/>
    <w:rsid w:val="00554E5E"/>
    <w:rsid w:val="005610D6"/>
    <w:rsid w:val="005627C7"/>
    <w:rsid w:val="005720CB"/>
    <w:rsid w:val="005B78CC"/>
    <w:rsid w:val="005C5460"/>
    <w:rsid w:val="005E103F"/>
    <w:rsid w:val="0062784C"/>
    <w:rsid w:val="006320EC"/>
    <w:rsid w:val="00633F47"/>
    <w:rsid w:val="00652EEA"/>
    <w:rsid w:val="00654502"/>
    <w:rsid w:val="00663CFE"/>
    <w:rsid w:val="00671158"/>
    <w:rsid w:val="0069772E"/>
    <w:rsid w:val="006A2356"/>
    <w:rsid w:val="006B33B5"/>
    <w:rsid w:val="006B3A7F"/>
    <w:rsid w:val="006E0F01"/>
    <w:rsid w:val="006E6807"/>
    <w:rsid w:val="00722516"/>
    <w:rsid w:val="00744AE9"/>
    <w:rsid w:val="007452A4"/>
    <w:rsid w:val="00751146"/>
    <w:rsid w:val="00772EEC"/>
    <w:rsid w:val="00791672"/>
    <w:rsid w:val="007939F4"/>
    <w:rsid w:val="007A4A49"/>
    <w:rsid w:val="007B1FF0"/>
    <w:rsid w:val="007C66E9"/>
    <w:rsid w:val="007D6AAB"/>
    <w:rsid w:val="007E5D74"/>
    <w:rsid w:val="008178A4"/>
    <w:rsid w:val="00850DA6"/>
    <w:rsid w:val="00864CF0"/>
    <w:rsid w:val="00876611"/>
    <w:rsid w:val="0088116F"/>
    <w:rsid w:val="0089740A"/>
    <w:rsid w:val="008B167F"/>
    <w:rsid w:val="008B2679"/>
    <w:rsid w:val="008C5712"/>
    <w:rsid w:val="008C6FF6"/>
    <w:rsid w:val="008E4D15"/>
    <w:rsid w:val="008E75F8"/>
    <w:rsid w:val="00902B05"/>
    <w:rsid w:val="0093293B"/>
    <w:rsid w:val="009511A7"/>
    <w:rsid w:val="00984917"/>
    <w:rsid w:val="009A42A9"/>
    <w:rsid w:val="009C68F1"/>
    <w:rsid w:val="009E42EA"/>
    <w:rsid w:val="009F4B69"/>
    <w:rsid w:val="00A14742"/>
    <w:rsid w:val="00A41D55"/>
    <w:rsid w:val="00A556EE"/>
    <w:rsid w:val="00A65BFE"/>
    <w:rsid w:val="00A6769D"/>
    <w:rsid w:val="00A85790"/>
    <w:rsid w:val="00AA3086"/>
    <w:rsid w:val="00AB7654"/>
    <w:rsid w:val="00AB7B5E"/>
    <w:rsid w:val="00AD0936"/>
    <w:rsid w:val="00AF1BBD"/>
    <w:rsid w:val="00B02B69"/>
    <w:rsid w:val="00B16E84"/>
    <w:rsid w:val="00B317D5"/>
    <w:rsid w:val="00B35AAC"/>
    <w:rsid w:val="00B45B97"/>
    <w:rsid w:val="00B66074"/>
    <w:rsid w:val="00B673F5"/>
    <w:rsid w:val="00B7180D"/>
    <w:rsid w:val="00BC3E2F"/>
    <w:rsid w:val="00BC4F29"/>
    <w:rsid w:val="00BC554E"/>
    <w:rsid w:val="00BE188F"/>
    <w:rsid w:val="00BF6241"/>
    <w:rsid w:val="00C20315"/>
    <w:rsid w:val="00C477CB"/>
    <w:rsid w:val="00C64763"/>
    <w:rsid w:val="00CA38CF"/>
    <w:rsid w:val="00CA706F"/>
    <w:rsid w:val="00CC181F"/>
    <w:rsid w:val="00CE294A"/>
    <w:rsid w:val="00CE6806"/>
    <w:rsid w:val="00D05644"/>
    <w:rsid w:val="00D07EE8"/>
    <w:rsid w:val="00D12447"/>
    <w:rsid w:val="00D1731B"/>
    <w:rsid w:val="00D30D7E"/>
    <w:rsid w:val="00D36738"/>
    <w:rsid w:val="00D55D54"/>
    <w:rsid w:val="00D70C59"/>
    <w:rsid w:val="00D72548"/>
    <w:rsid w:val="00D877D8"/>
    <w:rsid w:val="00D96221"/>
    <w:rsid w:val="00D96DA9"/>
    <w:rsid w:val="00DA67F3"/>
    <w:rsid w:val="00DB1776"/>
    <w:rsid w:val="00DC2E53"/>
    <w:rsid w:val="00DD2E0F"/>
    <w:rsid w:val="00DE1B32"/>
    <w:rsid w:val="00E0397A"/>
    <w:rsid w:val="00E12A41"/>
    <w:rsid w:val="00E139FC"/>
    <w:rsid w:val="00E34205"/>
    <w:rsid w:val="00E34D93"/>
    <w:rsid w:val="00E375E3"/>
    <w:rsid w:val="00E522DF"/>
    <w:rsid w:val="00E554E6"/>
    <w:rsid w:val="00E7522E"/>
    <w:rsid w:val="00E80AF4"/>
    <w:rsid w:val="00E829E5"/>
    <w:rsid w:val="00EA100A"/>
    <w:rsid w:val="00EB2D73"/>
    <w:rsid w:val="00ED6F29"/>
    <w:rsid w:val="00EF24B5"/>
    <w:rsid w:val="00EF4890"/>
    <w:rsid w:val="00EF7319"/>
    <w:rsid w:val="00F00CE4"/>
    <w:rsid w:val="00F03537"/>
    <w:rsid w:val="00F119E4"/>
    <w:rsid w:val="00F17A08"/>
    <w:rsid w:val="00F317D5"/>
    <w:rsid w:val="00F60A9F"/>
    <w:rsid w:val="00F66B76"/>
    <w:rsid w:val="00F92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7331D"/>
  <w15:chartTrackingRefBased/>
  <w15:docId w15:val="{0A8D518E-9929-4A12-9B47-1BA5993A7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E5E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B69"/>
    <w:pPr>
      <w:outlineLvl w:val="0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9E4"/>
    <w:rPr>
      <w:rFonts w:ascii="Segoe UI" w:hAnsi="Segoe UI" w:cs="Segoe UI"/>
    </w:rPr>
  </w:style>
  <w:style w:type="paragraph" w:styleId="Footer">
    <w:name w:val="footer"/>
    <w:basedOn w:val="Normal"/>
    <w:link w:val="FooterChar"/>
    <w:uiPriority w:val="99"/>
    <w:unhideWhenUsed/>
    <w:rsid w:val="00F11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9E4"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sid w:val="009F4B69"/>
    <w:rPr>
      <w:rFonts w:ascii="Segoe UI" w:hAnsi="Segoe UI" w:cs="Segoe UI"/>
      <w:b/>
      <w:bCs/>
      <w:sz w:val="28"/>
      <w:szCs w:val="28"/>
      <w:u w:val="single"/>
    </w:rPr>
  </w:style>
  <w:style w:type="paragraph" w:styleId="Title">
    <w:name w:val="Title"/>
    <w:basedOn w:val="Heading1"/>
    <w:next w:val="Normal"/>
    <w:link w:val="TitleChar"/>
    <w:uiPriority w:val="10"/>
    <w:qFormat/>
    <w:rsid w:val="009F4B69"/>
    <w:rPr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F4B69"/>
    <w:rPr>
      <w:rFonts w:ascii="Segoe UI" w:hAnsi="Segoe UI" w:cs="Segoe UI"/>
      <w:b/>
      <w:bCs/>
      <w:sz w:val="36"/>
      <w:szCs w:val="36"/>
      <w:u w:val="single"/>
    </w:rPr>
  </w:style>
  <w:style w:type="character" w:styleId="Hyperlink">
    <w:name w:val="Hyperlink"/>
    <w:basedOn w:val="DefaultParagraphFont"/>
    <w:uiPriority w:val="99"/>
    <w:unhideWhenUsed/>
    <w:rsid w:val="002616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16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293B"/>
    <w:pPr>
      <w:ind w:left="720"/>
      <w:contextualSpacing/>
    </w:pPr>
  </w:style>
  <w:style w:type="paragraph" w:styleId="NoSpacing">
    <w:name w:val="No Spacing"/>
    <w:uiPriority w:val="1"/>
    <w:qFormat/>
    <w:rsid w:val="003546B8"/>
    <w:pPr>
      <w:spacing w:after="0" w:line="240" w:lineRule="auto"/>
    </w:pPr>
    <w:rPr>
      <w:rFonts w:ascii="Segoe UI" w:hAnsi="Segoe UI" w:cs="Segoe UI"/>
    </w:rPr>
  </w:style>
  <w:style w:type="table" w:styleId="TableGrid">
    <w:name w:val="Table Grid"/>
    <w:basedOn w:val="TableNormal"/>
    <w:uiPriority w:val="39"/>
    <w:rsid w:val="003C6B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C6B7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2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02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3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33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7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nder.wickman@kcl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aleb.chan@kcl.ac.uk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F1A9FDFE664C9EA6F1877E2990D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C80C6-FEF3-4E8C-AC62-D8B2C2AC25AF}"/>
      </w:docPartPr>
      <w:docPartBody>
        <w:p w:rsidR="007C7331" w:rsidRDefault="00FD11F4" w:rsidP="00FD11F4">
          <w:pPr>
            <w:pStyle w:val="0AF1A9FDFE664C9EA6F1877E2990DBD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1F4"/>
    <w:rsid w:val="00666195"/>
    <w:rsid w:val="007C7331"/>
    <w:rsid w:val="008E52EA"/>
    <w:rsid w:val="00FD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11F4"/>
    <w:rPr>
      <w:color w:val="808080"/>
    </w:rPr>
  </w:style>
  <w:style w:type="paragraph" w:customStyle="1" w:styleId="0AF1A9FDFE664C9EA6F1877E2990DBD7">
    <w:name w:val="0AF1A9FDFE664C9EA6F1877E2990DBD7"/>
    <w:rsid w:val="00FD11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 3: Game of Life</vt:lpstr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3: Game of Life</dc:title>
  <dc:subject/>
  <dc:creator>Chan, Caleb</dc:creator>
  <cp:keywords/>
  <dc:description/>
  <cp:lastModifiedBy>Caleb Chan</cp:lastModifiedBy>
  <cp:revision>184</cp:revision>
  <cp:lastPrinted>2022-12-01T23:17:00Z</cp:lastPrinted>
  <dcterms:created xsi:type="dcterms:W3CDTF">2022-11-20T14:25:00Z</dcterms:created>
  <dcterms:modified xsi:type="dcterms:W3CDTF">2023-02-23T12:26:00Z</dcterms:modified>
</cp:coreProperties>
</file>